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26" w:name="图片延迟加载懒加载lazy-load"/>
      <w:bookmarkEnd w:id="26"/>
      <w:r>
        <w:t xml:space="preserve">图片延迟加载/懒加载(lazy load)</w:t>
      </w:r>
    </w:p>
    <w:p>
      <w:pPr>
        <w:pStyle w:val="Heading4"/>
      </w:pPr>
      <w:bookmarkStart w:id="27" w:name="思路"/>
      <w:bookmarkEnd w:id="2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1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1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28" w:name="实例"/>
      <w:bookmarkEnd w:id="2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2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2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loatTok"/>
        </w:rPr>
        <w:t xml:space="preserve">.base-b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rl(</w:t>
      </w:r>
      <w:r>
        <w:rPr>
          <w:rStyle w:val="NormalTok"/>
        </w:rPr>
        <w:t xml:space="preserve">data:image/png;base64,iVBORw0KGgoAAAANSUhEUgAAALkAAABPCAMAAACAuJRqAAAAq1BMV…mgg7e+vIXHxHbzIMosU7LAtcvNOAUKpxf6kSUl8MPvAnj+AYRcPQeahlKYAAAAAElFTkSuQmCC</w:t>
      </w:r>
      <w:r>
        <w:rPr>
          <w:rStyle w:val="DataTyp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8rem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loat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loat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base-bg</w:t>
      </w:r>
      <w:r>
        <w:rPr>
          <w:rStyle w:val="NormalTok"/>
        </w:rPr>
        <w:t xml:space="preserve">&gt;div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cov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30" w:name="关键点"/>
      <w:bookmarkEnd w:id="3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参考扩展"/>
      <w:bookmarkEnd w:id="31"/>
      <w:r>
        <w:t xml:space="preserve">参考扩展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34" w:name="体验优化"/>
      <w:bookmarkEnd w:id="3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35" w:name="骨架屏skeleton-screen"/>
      <w:bookmarkEnd w:id="3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b547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512b9b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02T07:37:44Z</dcterms:created>
  <dcterms:modified xsi:type="dcterms:W3CDTF">2018-03-02T07:37:44Z</dcterms:modified>
</cp:coreProperties>
</file>